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08817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4508831" wp14:editId="34508832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4508839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3450883A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3450883B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450883C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3450883D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3450883E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450883F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4508840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4508841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4508842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34508843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4508844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08831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34508839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3450883A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3450883B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450883C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3450883D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3450883E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450883F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4508840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4508841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4508842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34508843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4508844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34508818" w14:textId="1A1CB55E" w:rsidR="002B7F86" w:rsidRPr="002B7F86" w:rsidRDefault="00560C13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ccounts Payable Specialist</w:t>
      </w:r>
    </w:p>
    <w:p w14:paraId="34508819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450881A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450881B" w14:textId="77777777" w:rsidR="002B7F86" w:rsidRPr="00560C1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450881C" w14:textId="77777777" w:rsidR="002B7F86" w:rsidRPr="00560C1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450881D" w14:textId="77777777" w:rsidR="002B7F86" w:rsidRPr="00560C1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904D9A9" w14:textId="77777777" w:rsidR="00560C13" w:rsidRDefault="002B7F86" w:rsidP="00560C1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55A0A9C" w14:textId="2A64D37E" w:rsidR="00560C13" w:rsidRDefault="00560C13" w:rsidP="00560C1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Please accept my enclosed application for the post of A</w:t>
      </w: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ccounts Payable Specialist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 at [XXX Company]. I believe that my qualifications and experience make me an ideal candidate for this position.</w:t>
      </w:r>
    </w:p>
    <w:p w14:paraId="55ECA564" w14:textId="77777777" w:rsidR="00560C13" w:rsidRDefault="00560C13" w:rsidP="00560C1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[XXX Company] is a newly emerging advertising firm. However, it has earned a name for itself in such a short span of time for its unconventionally creative approach and client-centric services. I would be </w:t>
      </w:r>
      <w:proofErr w:type="spellStart"/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honored</w:t>
      </w:r>
      <w:proofErr w:type="spellEnd"/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 to work in such a diverse environment and provide it with my financial insights and accounting skills. </w:t>
      </w:r>
    </w:p>
    <w:p w14:paraId="25C7C132" w14:textId="77777777" w:rsidR="00560C13" w:rsidRDefault="00560C13" w:rsidP="00560C1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I have ten years of experience working in the accounting business for different industries. My experience ranges from working for small grocery stores to highly demanding consolation firms. I have a knack for intuitively understanding numbers and work in tandem with the company’s income and needs. </w:t>
      </w:r>
    </w:p>
    <w:p w14:paraId="3EF76EC1" w14:textId="143A908A" w:rsidR="00560C13" w:rsidRPr="00560C13" w:rsidRDefault="00560C13" w:rsidP="00560C1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At my current workplace, I hold the following responsibilities:</w:t>
      </w:r>
    </w:p>
    <w:p w14:paraId="3560A553" w14:textId="77777777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Managing account payable tasks such as vendor communication, collaborating with suppliers, and maintaining invoices.</w:t>
      </w:r>
    </w:p>
    <w:p w14:paraId="57B3385E" w14:textId="6B66AEFD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File detailed expense reports on a 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weekly basis</w:t>
      </w: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.</w:t>
      </w:r>
    </w:p>
    <w:p w14:paraId="1186587A" w14:textId="7A67637F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Analyse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 expenses and look for solutions to cut back costs.</w:t>
      </w:r>
    </w:p>
    <w:p w14:paraId="69FCEA21" w14:textId="77777777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Communicating with senior accountants and auditors to work on taxes and salary management.</w:t>
      </w:r>
    </w:p>
    <w:p w14:paraId="26AEDB77" w14:textId="6B60EF14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Dealing with government officials during tax time</w:t>
      </w: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.</w:t>
      </w:r>
    </w:p>
    <w:p w14:paraId="1D263827" w14:textId="77777777" w:rsidR="00560C13" w:rsidRPr="00560C13" w:rsidRDefault="00560C13" w:rsidP="00560C1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Perform time-sensitive tasks and organize records effectively to account for every financial transaction.</w:t>
      </w:r>
    </w:p>
    <w:p w14:paraId="5E44F46D" w14:textId="77777777" w:rsidR="00560C13" w:rsidRPr="00560C13" w:rsidRDefault="00560C13" w:rsidP="00560C13">
      <w:pPr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1661E5A6" w14:textId="3DDC2DBA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I take my work ethics very seriously. Confidentiality and working with the financial principles of the firm is my topmost priority. I like working with complex numbers and 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analyse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 areas of cost-saving problems. I believe that my experience, skills, and professionalism make me a perfect candidate for the position at your firm. </w:t>
      </w:r>
    </w:p>
    <w:p w14:paraId="44B3C1EF" w14:textId="77777777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3F23C33E" w14:textId="77777777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I am looking forward to hearing from you to discuss my candidacy and qualifications. Thank you for your patience and time.</w:t>
      </w:r>
    </w:p>
    <w:p w14:paraId="5A05FE0F" w14:textId="77777777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32F06BCD" w14:textId="00C0BA7F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Sincerely,</w:t>
      </w:r>
    </w:p>
    <w:p w14:paraId="4C6475F5" w14:textId="31110F1B" w:rsidR="00560C13" w:rsidRPr="00560C13" w:rsidRDefault="00560C13" w:rsidP="00560C13">
      <w:pPr>
        <w:ind w:left="-426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[Y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 xml:space="preserve">our </w:t>
      </w: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N</w:t>
      </w:r>
      <w:r w:rsidRPr="00560C13">
        <w:rPr>
          <w:rFonts w:ascii="Arial" w:hAnsi="Arial" w:cs="Arial"/>
          <w:color w:val="000000"/>
          <w:sz w:val="24"/>
          <w:szCs w:val="24"/>
          <w:lang w:val="en-IN" w:eastAsia="en-IN" w:bidi="te-IN"/>
        </w:rPr>
        <w:t>ame</w:t>
      </w:r>
      <w:r>
        <w:rPr>
          <w:rFonts w:ascii="Arial" w:hAnsi="Arial" w:cs="Arial"/>
          <w:color w:val="000000"/>
          <w:sz w:val="24"/>
          <w:szCs w:val="24"/>
          <w:lang w:val="en-IN" w:eastAsia="en-IN" w:bidi="te-IN"/>
        </w:rPr>
        <w:t>]</w:t>
      </w:r>
    </w:p>
    <w:p w14:paraId="3450882E" w14:textId="76FDDD94" w:rsidR="00197CA7" w:rsidRDefault="00197CA7" w:rsidP="00197CA7">
      <w:pPr>
        <w:rPr>
          <w:lang w:val="en-US"/>
        </w:rPr>
      </w:pPr>
    </w:p>
    <w:p w14:paraId="142FE6F0" w14:textId="042A5D32" w:rsidR="00560C13" w:rsidRDefault="00560C1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4508833" wp14:editId="03D6FAEE">
            <wp:simplePos x="0" y="0"/>
            <wp:positionH relativeFrom="column">
              <wp:posOffset>3851910</wp:posOffset>
            </wp:positionH>
            <wp:positionV relativeFrom="paragraph">
              <wp:posOffset>3175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CA7">
        <w:rPr>
          <w:rFonts w:ascii="Arial" w:hAnsi="Arial" w:cs="Arial"/>
          <w:color w:val="000000"/>
          <w:sz w:val="20"/>
          <w:szCs w:val="16"/>
          <w:lang w:val="en-IN"/>
        </w:rPr>
        <w:t xml:space="preserve">      </w:t>
      </w:r>
    </w:p>
    <w:p w14:paraId="3450882F" w14:textId="767633B6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34508830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08837" w14:textId="77777777" w:rsidR="005C1FB3" w:rsidRDefault="005C1FB3" w:rsidP="001E7709">
      <w:r>
        <w:separator/>
      </w:r>
    </w:p>
  </w:endnote>
  <w:endnote w:type="continuationSeparator" w:id="0">
    <w:p w14:paraId="34508838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08835" w14:textId="77777777" w:rsidR="005C1FB3" w:rsidRDefault="005C1FB3" w:rsidP="001E7709">
      <w:r>
        <w:separator/>
      </w:r>
    </w:p>
  </w:footnote>
  <w:footnote w:type="continuationSeparator" w:id="0">
    <w:p w14:paraId="34508836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709C4"/>
    <w:multiLevelType w:val="multilevel"/>
    <w:tmpl w:val="BCCEB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13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34508817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7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s Payable Specialist Cover Letter Sample</dc:title>
  <dc:subject>Create your Cover Letter using Free Accounts Payable Specialist Cover Letter Sample Template</dc:subject>
  <dc:creator>Qwikresume.com</dc:creator>
  <dcterms:created xsi:type="dcterms:W3CDTF">2021-09-27T14:22:00Z</dcterms:created>
  <dcterms:modified xsi:type="dcterms:W3CDTF">2021-09-27T14:22:00Z</dcterms:modified>
  <cp:category>Accounting &amp; Finance</cp:category>
</cp:coreProperties>
</file>